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014B7DFB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del w:id="0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</w:delText>
              </w:r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</w:delText>
              </w:r>
            </w:del>
            <w:ins w:id="1" w:author="منيرة عبد الله العشرة" w:date="2023-10-05T09:43:00Z">
              <w:r w:rsidR="00D410CE">
                <w:rPr>
                  <w:rtl/>
                </w:rPr>
                <w:t xml:space="preserve"> </w:t>
              </w:r>
              <w:r w:rsidR="00D410CE" w:rsidRPr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t xml:space="preserve">دراسة تحليلية أصولية     </w:t>
              </w:r>
            </w:ins>
            <w:del w:id="2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نا</w:delText>
              </w:r>
            </w:del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0ADCE1C2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3" w:author="منيرة عبد الله العشرة" w:date="2023-10-05T09:44:00Z">
              <w:r w:rsidR="00D410CE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4" w:author="منيرة عبد الله العشرة" w:date="2023-10-05T09:44:00Z">
              <w:r w:rsidR="00D410CE" w:rsidRPr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t>732</w:t>
              </w:r>
              <w:r w:rsidR="00D410C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</w:t>
              </w:r>
              <w:r w:rsidR="00D410CE" w:rsidRPr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t xml:space="preserve"> أصل</w:t>
              </w:r>
              <w:r w:rsidR="00D410CE" w:rsidRPr="00D410CE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t xml:space="preserve"> </w:t>
              </w:r>
            </w:ins>
            <w:del w:id="5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1B1E2A01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6" w:author="منيرة عبد الله العشرة" w:date="2023-10-05T09:44:00Z">
              <w:r w:rsidR="00D410CE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7" w:author="منيرة عبد الله العشرة" w:date="2023-10-05T09:44:00Z">
              <w:r w:rsidR="00D410C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دكتوراه أصول الفقه</w:t>
              </w:r>
            </w:ins>
            <w:del w:id="8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4386EF4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9" w:author="منيرة عبد الله العشرة" w:date="2023-10-05T09:44:00Z">
              <w:r w:rsidR="00D410C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أصول الفقه</w:t>
              </w:r>
            </w:ins>
            <w:del w:id="10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5B97B92B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1" w:author="منيرة عبد الله العشرة" w:date="2023-10-05T09:44:00Z">
              <w:r w:rsidR="00D410C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كلية الشريعة</w:t>
              </w:r>
            </w:ins>
            <w:ins w:id="12" w:author="منيرة عبد الله العشرة" w:date="2023-10-05T12:20:00Z">
              <w:r w:rsidR="00E1136C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والدراسا</w:t>
              </w:r>
            </w:ins>
            <w:ins w:id="13" w:author="منيرة عبد الله العشرة" w:date="2023-10-05T12:21:00Z">
              <w:r w:rsidR="00E1136C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ت الإسلامية</w:t>
              </w:r>
            </w:ins>
            <w:del w:id="14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4B6643F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5" w:author="منيرة عبد الله العشرة" w:date="2023-10-05T09:44:00Z">
              <w:r w:rsidR="00D410C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جا</w:t>
              </w:r>
            </w:ins>
            <w:ins w:id="16" w:author="منيرة عبد الله العشرة" w:date="2023-10-05T09:45:00Z">
              <w:r w:rsidR="00D410C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معة القصيم</w:t>
              </w:r>
            </w:ins>
            <w:del w:id="17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06BA448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8" w:author="DELL" w:date="2023-10-06T23:44:00Z">
              <w:r w:rsidR="002B3B5D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  2023</w:t>
              </w:r>
            </w:ins>
            <w:del w:id="19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55697EAB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20" w:author="DELL" w:date="2023-10-06T23:44:00Z">
              <w:r w:rsidR="002B3B5D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  6   /  3 / 1445ه</w:t>
              </w:r>
            </w:ins>
            <w:del w:id="21" w:author="منيرة عبد الله العشرة" w:date="2023-10-05T09:43:00Z">
              <w:r w:rsidRPr="004F3D2F" w:rsidDel="00D410CE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A22791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A22791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A22791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A22791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A22791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A22791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22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22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2F59D8D5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3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del w:id="24" w:author="منيرة عبد الله العشرة" w:date="2023-10-05T10:01:00Z">
              <w:r w:rsidRPr="009E6110" w:rsidDel="00A03DFA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(...............)</w:delText>
              </w:r>
            </w:del>
            <w:ins w:id="25" w:author="منيرة عبد الله العشرة" w:date="2023-10-05T10:01:00Z">
              <w:r w:rsidR="00A03DFA" w:rsidRPr="009E6110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(</w:t>
              </w:r>
              <w:r w:rsidR="00A03DFA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3</w:t>
              </w:r>
            </w:ins>
            <w:ins w:id="26" w:author="منيرة عبد الله العشرة" w:date="2023-10-05T10:02:00Z">
              <w:r w:rsidR="00A03DFA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ساعات</w:t>
              </w:r>
            </w:ins>
            <w:ins w:id="27" w:author="منيرة عبد الله العشرة" w:date="2023-10-05T10:01:00Z">
              <w:r w:rsidR="00A03DFA" w:rsidRPr="009E6110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)</w:t>
              </w:r>
            </w:ins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A22791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A22791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920CB2A" w:rsidR="00DD5225" w:rsidRPr="005A0806" w:rsidRDefault="00A22791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28" w:author="منيرة عبد الله العشرة" w:date="2023-10-05T10:02:00Z">
                  <w:r w:rsidR="00A03DFA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9" w:author="منيرة عبد الله العشرة" w:date="2023-10-05T10:02:00Z">
                  <w:r w:rsidR="00DD5225" w:rsidRPr="005A0806" w:rsidDel="00A03DFA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A22791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40AC8E9B" w:rsidR="00DD5225" w:rsidRPr="005A0806" w:rsidRDefault="00A22791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30" w:author="منيرة عبد الله العشرة" w:date="2023-10-05T10:02:00Z">
                  <w:r w:rsidR="00A03DFA">
                    <w:rPr>
                      <w:rFonts w:ascii="MS Gothic" w:eastAsia="MS Gothic" w:hAnsi="MS Gothic" w:cs="Sakkal Majalla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31" w:author="منيرة عبد الله العشرة" w:date="2023-10-05T10:02:00Z">
                  <w:r w:rsidR="00A03DFA" w:rsidDel="00A03DFA">
                    <w:rPr>
                      <w:rFonts w:ascii="MS Gothic" w:eastAsia="MS Gothic" w:hAnsi="MS Gothic" w:cs="Sakkal Majalla" w:hint="eastAsia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A22791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5A2274E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del w:id="32" w:author="منيرة عبد الله العشرة" w:date="2023-10-05T10:03:00Z">
              <w:r w:rsidDel="00A03DFA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 xml:space="preserve">.................. </w:delText>
              </w:r>
            </w:del>
            <w:ins w:id="33" w:author="منيرة عبد الله العشرة" w:date="2023-10-05T10:03:00Z">
              <w:r w:rsidR="00A03DFA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أول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686B777E" w:rsidR="00DD5225" w:rsidRPr="00782108" w:rsidRDefault="00A03DF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4" w:author="منيرة عبد الله العشرة" w:date="2023-10-05T10:04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مقرر يؤدي إلى تعريف الطالب بالمنهج التحليلي ويفرق بينه وبين غيره من المناهج، و</w:t>
              </w:r>
            </w:ins>
            <w:ins w:id="35" w:author="منيرة عبد الله العشرة" w:date="2023-10-05T10:05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يقارن بين المناهج.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6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6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5EEE4FC" w:rsidR="00DD5225" w:rsidRPr="009E6110" w:rsidRDefault="00A03DF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7" w:author="منيرة عبد الله العشرة" w:date="2023-10-05T10:03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2071CE75" w:rsidR="00DD5225" w:rsidRPr="009E6110" w:rsidRDefault="00A03DF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8" w:author="منيرة عبد الله العشرة" w:date="2023-10-05T10:03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281FCC79" w:rsidR="00DD5225" w:rsidRPr="009E6110" w:rsidRDefault="00B767AD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9" w:author="منيرة عبد الله العشرة" w:date="2023-10-05T10:10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تعريف الطالب بالمنهج ا</w:t>
              </w:r>
            </w:ins>
            <w:ins w:id="40" w:author="منيرة عبد الله العشرة" w:date="2023-10-05T10:11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تحليلي الأصولي، والفرق بينه وبين المناهج الأخرى، والمقارنة بين مناهج التصنيف في أصول الفقه، وأث</w:t>
              </w:r>
            </w:ins>
            <w:ins w:id="41" w:author="منيرة عبد الله العشرة" w:date="2023-10-05T10:12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ر التنوع التاريخي والمذهبي على المنهج التحليلي.</w:t>
              </w:r>
            </w:ins>
          </w:p>
        </w:tc>
      </w:tr>
      <w:bookmarkEnd w:id="23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5A734474" w:rsidR="004B4198" w:rsidRPr="00CE77C2" w:rsidRDefault="00B767A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2" w:author="منيرة عبد الله العشرة" w:date="2023-10-05T10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4C3BCB9E" w:rsidR="004B4198" w:rsidRPr="00CE77C2" w:rsidRDefault="00B767A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3" w:author="منيرة عبد الله العشرة" w:date="2023-10-05T10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65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37082B40" w:rsidR="004B4198" w:rsidRPr="00CE77C2" w:rsidRDefault="00B767A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4" w:author="منيرة عبد الله العشرة" w:date="2023-10-05T10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05F58B91" w:rsidR="004B4198" w:rsidRPr="00CE77C2" w:rsidRDefault="00B767A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5" w:author="منيرة عبد الله العشرة" w:date="2023-10-05T10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3794A0D1" w:rsidR="004B4198" w:rsidRPr="00CE77C2" w:rsidRDefault="00B767A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6" w:author="منيرة عبد الله العشرة" w:date="2023-10-05T10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04805A4E" w:rsidR="004B4198" w:rsidRPr="00CE77C2" w:rsidRDefault="00B767A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7" w:author="منيرة عبد الله العشرة" w:date="2023-10-05T10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1C33CDF4" w:rsidR="004B4198" w:rsidRPr="00CE77C2" w:rsidRDefault="00B767A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8" w:author="منيرة عبد الله العشرة" w:date="2023-10-05T10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69B36CC3" w:rsidR="004B4198" w:rsidRPr="00CE77C2" w:rsidRDefault="00B767AD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9" w:author="منيرة عبد الله العشرة" w:date="2023-10-05T10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7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3FFEA01C" w:rsidR="006C0DCE" w:rsidRPr="004F3D2F" w:rsidRDefault="00B767A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0" w:author="منيرة عبد الله العشرة" w:date="2023-10-05T10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F79E394" w:rsidR="006C0DCE" w:rsidRPr="004F3D2F" w:rsidRDefault="00B767A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" w:author="منيرة عبد الله العشرة" w:date="2023-10-05T10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154480CB" w:rsidR="006C0DCE" w:rsidRPr="004F3D2F" w:rsidRDefault="00B767A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2" w:author="منيرة عبد الله العشرة" w:date="2023-10-05T10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280BC685" w:rsidR="006C0DCE" w:rsidRPr="004F3D2F" w:rsidRDefault="00B767A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3" w:author="منيرة عبد الله العشرة" w:date="2023-10-05T10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0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5E5C3CB6" w:rsidR="006C0DCE" w:rsidRPr="004F3D2F" w:rsidRDefault="00B767AD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" w:author="منيرة عبد الله العشرة" w:date="2023-10-05T10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32BD9675" w:rsidR="006C0DCE" w:rsidRPr="004F3D2F" w:rsidRDefault="00B767AD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55" w:author="منيرة عبد الله العشرة" w:date="2023-10-05T10:14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4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6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56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1636BF78" w:rsidR="006E3A65" w:rsidRPr="004F3D2F" w:rsidRDefault="00371DE3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7" w:author="منيرة عبد الله العشرة" w:date="2023-10-05T11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عرفة</w:t>
              </w:r>
            </w:ins>
            <w:ins w:id="58" w:author="منيرة عبد الله العشرة" w:date="2023-10-05T11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تنوع التاريخي والمذهبي الأصولي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614774E0" w:rsidR="006E3A65" w:rsidRPr="004F3D2F" w:rsidRDefault="00E1136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9" w:author="منيرة عبد الله العشرة" w:date="2023-10-05T12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حاضرة، الحوار والمناقشة، الخرائط المفاهيمية، تلخيص المعلومات، العصف الذهني، قراءة النصوص، المحاضرة المتطورة</w:t>
              </w:r>
            </w:ins>
            <w:ins w:id="60" w:author="منيرة عبد الله العشرة" w:date="2023-10-05T12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، التعلم الذاتي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22725613" w14:textId="77777777" w:rsidR="006E3A65" w:rsidRDefault="00E1136C" w:rsidP="008B4C8B">
            <w:pPr>
              <w:bidi/>
              <w:spacing w:after="0" w:line="240" w:lineRule="auto"/>
              <w:ind w:right="43"/>
              <w:rPr>
                <w:ins w:id="61" w:author="منيرة عبد الله العشرة" w:date="2023-10-05T12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2" w:author="منيرة عبد الله العشرة" w:date="2023-10-05T12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فصلي. </w:t>
              </w:r>
            </w:ins>
          </w:p>
          <w:p w14:paraId="6704ACC6" w14:textId="77777777" w:rsidR="00E1136C" w:rsidRDefault="00E1136C" w:rsidP="00E1136C">
            <w:pPr>
              <w:bidi/>
              <w:spacing w:after="0" w:line="240" w:lineRule="auto"/>
              <w:ind w:right="43"/>
              <w:rPr>
                <w:ins w:id="63" w:author="منيرة عبد الله العشرة" w:date="2023-10-05T12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4" w:author="منيرة عبد الله العشرة" w:date="2023-10-05T12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6520985D" w14:textId="70B1321E" w:rsidR="00E1136C" w:rsidRPr="004F3D2F" w:rsidRDefault="00E1136C" w:rsidP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5" w:author="منيرة عبد الله العشرة" w:date="2023-10-05T12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الأسئلة الشفوية.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45C155EB" w:rsidR="006E3A65" w:rsidRPr="004F3D2F" w:rsidRDefault="00371DE3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6" w:author="منيرة عبد الله العشرة" w:date="2023-10-05T11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معرفة </w:t>
              </w:r>
            </w:ins>
            <w:ins w:id="67" w:author="منيرة عبد الله العشرة" w:date="2023-10-05T11:1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ناهج في المدارس الأصول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315CF52" w:rsidR="006E3A65" w:rsidRPr="004F3D2F" w:rsidRDefault="00E1136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8" w:author="منيرة عبد الله العشرة" w:date="2023-10-05T12:25:00Z"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محاضرة، الحوار والمناقشة، الخرائط المفاهيمية، تلخيص المعلومات، العصف الذهني، قراءة النصوص، المحاضرة المتطورة، التعلم الذاتي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0D03BD76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69" w:author="منيرة عبد الله العشرة" w:date="2023-10-05T12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0" w:author="منيرة عبد الله العشرة" w:date="2023-10-05T12:25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فصلي. </w:t>
              </w:r>
            </w:ins>
          </w:p>
          <w:p w14:paraId="63880F63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71" w:author="منيرة عبد الله العشرة" w:date="2023-10-05T12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2" w:author="منيرة عبد الله العشرة" w:date="2023-10-05T12:25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503E0685" w14:textId="75C339A7" w:rsidR="006E3A65" w:rsidRPr="004F3D2F" w:rsidRDefault="00E1136C" w:rsidP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3" w:author="منيرة عبد الله العشرة" w:date="2023-10-05T12:25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الأسئلة الشفوية.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56E1B686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74" w:author="منيرة عبد الله العشرة" w:date="2023-10-05T11:12:00Z">
              <w:r w:rsidRPr="004F3D2F" w:rsidDel="00371DE3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  <w:ins w:id="75" w:author="منيرة عبد الله العشرة" w:date="2023-10-05T11:12:00Z">
              <w:r w:rsidR="00371DE3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,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63E7419A" w:rsidR="006E3A65" w:rsidRPr="004F3D2F" w:rsidRDefault="00371DE3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6" w:author="منيرة عبد الله العشرة" w:date="2023-10-05T11:1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عرفة مناهج التصنيف والاستدلال والتعليل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18DE1F15" w:rsidR="006E3A65" w:rsidRPr="004F3D2F" w:rsidRDefault="00E1136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7" w:author="منيرة عبد الله العشرة" w:date="2023-10-05T12:25:00Z"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محاضرة، الحوار والمناقشة، الخرائط </w:t>
              </w:r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المفاهيمية، تلخيص المعلومات، العصف الذهني، قراءة النصوص، المحاضرة المتطورة، التعلم الذاتي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47DF3B0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78" w:author="منيرة عبد الله العشرة" w:date="2023-10-05T12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9" w:author="منيرة عبد الله العشرة" w:date="2023-10-05T12:25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 xml:space="preserve">-الاختبار الفصلي. </w:t>
              </w:r>
            </w:ins>
          </w:p>
          <w:p w14:paraId="1EFA89FF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80" w:author="منيرة عبد الله العشرة" w:date="2023-10-05T12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1" w:author="منيرة عبد الله العشرة" w:date="2023-10-05T12:25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7A10C16B" w14:textId="0C8CB436" w:rsidR="006E3A65" w:rsidRPr="004F3D2F" w:rsidRDefault="00E1136C" w:rsidP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2" w:author="منيرة عبد الله العشرة" w:date="2023-10-05T12:25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-الأسئلة الشفوية.</w:t>
              </w:r>
            </w:ins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lastRenderedPageBreak/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630174BB" w:rsidR="006E3A65" w:rsidRPr="004F3D2F" w:rsidRDefault="00371DE3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3" w:author="منيرة عبد الله العشرة" w:date="2023-10-05T11:1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تعامل </w:t>
              </w:r>
            </w:ins>
            <w:ins w:id="84" w:author="منيرة عبد الله العشرة" w:date="2023-10-05T11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ع المناهج الأصولية وتحليلها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470C7ACD" w:rsidR="006E3A65" w:rsidRPr="004F3D2F" w:rsidRDefault="00E1136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5" w:author="منيرة عبد الله العشرة" w:date="2023-10-05T12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حوار والمناقشة، حل المشكلات، العصف الذهني، استراتيجية </w:t>
              </w:r>
              <w:proofErr w:type="spellStart"/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هيربارت</w:t>
              </w:r>
              <w:proofErr w:type="spellEnd"/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(</w:t>
              </w:r>
              <w:proofErr w:type="spellStart"/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مهيد،عرض،برط</w:t>
              </w:r>
              <w:proofErr w:type="spellEnd"/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، تعميم، تطبيق)، المحاضرة</w:t>
              </w:r>
            </w:ins>
            <w:ins w:id="86" w:author="منيرة عبد الله العشرة" w:date="2023-10-05T12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مطورة، مجموعات النقاش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0870D374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87" w:author="منيرة عبد الله العشرة" w:date="2023-10-05T12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8" w:author="منيرة عبد الله العشرة" w:date="2023-10-05T12:27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فصلي. </w:t>
              </w:r>
            </w:ins>
          </w:p>
          <w:p w14:paraId="6B6CC707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89" w:author="منيرة عبد الله العشرة" w:date="2023-10-05T12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0" w:author="منيرة عبد الله العشرة" w:date="2023-10-05T12:27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264F47CF" w14:textId="77777777" w:rsidR="006E3A65" w:rsidRDefault="00E1136C" w:rsidP="00E1136C">
            <w:pPr>
              <w:bidi/>
              <w:spacing w:after="0" w:line="240" w:lineRule="auto"/>
              <w:ind w:right="43"/>
              <w:rPr>
                <w:ins w:id="91" w:author="منيرة عبد الله العشرة" w:date="2023-10-05T12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2" w:author="منيرة عبد الله العشرة" w:date="2023-10-05T12:27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الأسئلة الشفوية.</w:t>
              </w:r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</w:t>
              </w:r>
            </w:ins>
          </w:p>
          <w:p w14:paraId="36972910" w14:textId="77777777" w:rsidR="00E1136C" w:rsidRDefault="00E1136C" w:rsidP="00E1136C">
            <w:pPr>
              <w:bidi/>
              <w:spacing w:after="0" w:line="240" w:lineRule="auto"/>
              <w:ind w:right="43"/>
              <w:rPr>
                <w:ins w:id="93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4" w:author="منيرة عبد الله العشرة" w:date="2023-10-05T12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  <w:ins w:id="95" w:author="منيرة عبد الله العشرة" w:date="2023-10-05T12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ملاحظة. </w:t>
              </w:r>
            </w:ins>
          </w:p>
          <w:p w14:paraId="14A10723" w14:textId="77777777" w:rsidR="00E1136C" w:rsidRDefault="00E1136C" w:rsidP="00E1136C">
            <w:pPr>
              <w:bidi/>
              <w:spacing w:after="0" w:line="240" w:lineRule="auto"/>
              <w:ind w:right="43"/>
              <w:rPr>
                <w:ins w:id="96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7" w:author="منيرة عبد الله العشرة" w:date="2023-10-05T12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بحاث. </w:t>
              </w:r>
            </w:ins>
          </w:p>
          <w:p w14:paraId="376C332D" w14:textId="77777777" w:rsidR="00E1136C" w:rsidRDefault="00E1136C" w:rsidP="00E1136C">
            <w:pPr>
              <w:bidi/>
              <w:spacing w:after="0" w:line="240" w:lineRule="auto"/>
              <w:ind w:right="43"/>
              <w:rPr>
                <w:ins w:id="98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9" w:author="منيرة عبد الله العشرة" w:date="2023-10-05T12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واجبات. </w:t>
              </w:r>
            </w:ins>
          </w:p>
          <w:p w14:paraId="44D0184E" w14:textId="529CF9CD" w:rsidR="00E1136C" w:rsidRPr="004F3D2F" w:rsidRDefault="00E1136C" w:rsidP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0" w:author="منيرة عبد الله العشرة" w:date="2023-10-05T12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ملف الإنجاز.</w:t>
              </w:r>
            </w:ins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58C90A24" w:rsidR="006E3A65" w:rsidRPr="004F3D2F" w:rsidRDefault="00371DE3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1" w:author="منيرة عبد الله العشرة" w:date="2023-10-05T11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كتابة البحث العلمي عن مناهج الأصوليين في التصنيف والاستدلال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25F8BC4C" w:rsidR="006E3A65" w:rsidRPr="004F3D2F" w:rsidRDefault="00E1136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2" w:author="منيرة عبد الله العشرة" w:date="2023-10-05T12:27:00Z"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حوار والمناقشة، حل المشكلات، العصف الذهني، استراتيجية </w:t>
              </w:r>
              <w:proofErr w:type="spellStart"/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هيربارت</w:t>
              </w:r>
              <w:proofErr w:type="spellEnd"/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(</w:t>
              </w:r>
              <w:proofErr w:type="spellStart"/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مهيد،عرض،برط</w:t>
              </w:r>
              <w:proofErr w:type="spellEnd"/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، تعميم، تطبيق)، المحاضرة المطورة، مجموعات النقاش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DD98762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03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4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فصلي. </w:t>
              </w:r>
            </w:ins>
          </w:p>
          <w:p w14:paraId="6D2B666F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05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6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35059421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07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8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سئلة الشفوية. </w:t>
              </w:r>
            </w:ins>
          </w:p>
          <w:p w14:paraId="32108DBB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09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0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ملاحظة. </w:t>
              </w:r>
            </w:ins>
          </w:p>
          <w:p w14:paraId="401A0D4F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11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2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بحاث. </w:t>
              </w:r>
            </w:ins>
          </w:p>
          <w:p w14:paraId="427D6963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13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4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واجبات. </w:t>
              </w:r>
            </w:ins>
          </w:p>
          <w:p w14:paraId="32C3F40E" w14:textId="6040E510" w:rsidR="006E3A65" w:rsidRPr="004F3D2F" w:rsidRDefault="00E1136C" w:rsidP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5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ملف الإنجاز.</w:t>
              </w:r>
            </w:ins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69AAE453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116" w:author="منيرة عبد الله العشرة" w:date="2023-10-05T11:13:00Z">
              <w:r w:rsidRPr="004F3D2F" w:rsidDel="00371DE3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  <w:ins w:id="117" w:author="منيرة عبد الله العشرة" w:date="2023-10-05T11:13:00Z">
              <w:r w:rsidR="00371DE3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2,3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FDCDFC3" w:rsidR="006E3A65" w:rsidRPr="004F3D2F" w:rsidRDefault="00371DE3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8" w:author="منيرة عبد الله العشرة" w:date="2023-10-05T11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ستن</w:t>
              </w:r>
            </w:ins>
            <w:ins w:id="119" w:author="منيرة عبد الله العشرة" w:date="2023-10-05T11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باط تعليل الاتفاق والاختلاف في المناهج الأصول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472C7AA8" w:rsidR="006E3A65" w:rsidRPr="004F3D2F" w:rsidRDefault="00E1136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0" w:author="منيرة عبد الله العشرة" w:date="2023-10-05T12:27:00Z"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حوار والمناقشة، حل المشكلات، العصف الذهني، استراتيجية </w:t>
              </w:r>
              <w:proofErr w:type="spellStart"/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هيربارت</w:t>
              </w:r>
              <w:proofErr w:type="spellEnd"/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(</w:t>
              </w:r>
              <w:proofErr w:type="spellStart"/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مهيد،عرض،برط</w:t>
              </w:r>
              <w:proofErr w:type="spellEnd"/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، تعميم، تطبيق)، المحاضرة المطورة، مجموعات النقاش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B20AC6C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21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2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فصلي. </w:t>
              </w:r>
            </w:ins>
          </w:p>
          <w:p w14:paraId="4F8363CE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23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4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7E98B4FE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25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6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سئلة الشفوية. </w:t>
              </w:r>
            </w:ins>
          </w:p>
          <w:p w14:paraId="43646856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27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8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ملاحظة. </w:t>
              </w:r>
            </w:ins>
          </w:p>
          <w:p w14:paraId="7E039304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29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0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بحاث. </w:t>
              </w:r>
            </w:ins>
          </w:p>
          <w:p w14:paraId="6A2BF03E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31" w:author="منيرة عبد الله العشرة" w:date="2023-10-05T12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2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واجبات. </w:t>
              </w:r>
            </w:ins>
          </w:p>
          <w:p w14:paraId="7ED8B47B" w14:textId="32AC7B07" w:rsidR="006E3A65" w:rsidRPr="004F3D2F" w:rsidRDefault="00E1136C" w:rsidP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3" w:author="منيرة عبد الله العشرة" w:date="2023-10-05T12:28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ملف الإنجاز.</w:t>
              </w:r>
            </w:ins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49327247" w:rsidR="006E3A65" w:rsidRPr="004F3D2F" w:rsidRDefault="00371DE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34" w:author="منيرة عبد الله العشرة" w:date="2023-10-05T11:14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35" w:author="منيرة عبد الله العشرة" w:date="2023-10-05T11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درة الطالب على القيام بحلقة نقاش عن المنهج الت</w:t>
              </w:r>
            </w:ins>
            <w:ins w:id="136" w:author="منيرة عبد الله العشرة" w:date="2023-10-05T11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حليلي في أصول الفقه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4B06EC03" w:rsidR="006E3A65" w:rsidRPr="004F3D2F" w:rsidRDefault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37" w:author="منيرة عبد الله العشرة" w:date="2023-10-05T12:28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38" w:author="منيرة عبد الله العشرة" w:date="2023-10-05T12:2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عليم الالكتروني، المناقشات الإلكترونية، تقديم العروض، المحاضرة المطورة، المشاريع الإلكترونية، المناقشة والحوار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2B2CAFA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39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0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فصلي. </w:t>
              </w:r>
            </w:ins>
          </w:p>
          <w:p w14:paraId="3021B9DB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41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2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18E3C2A7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43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4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سئلة الشفوية. </w:t>
              </w:r>
            </w:ins>
          </w:p>
          <w:p w14:paraId="74AF4E11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45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6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ملاحظة. </w:t>
              </w:r>
            </w:ins>
          </w:p>
          <w:p w14:paraId="0452D45F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47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8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بحاث. </w:t>
              </w:r>
            </w:ins>
          </w:p>
          <w:p w14:paraId="78A9ED17" w14:textId="77777777" w:rsidR="00E1136C" w:rsidRPr="00E1136C" w:rsidRDefault="00E1136C" w:rsidP="00E1136C">
            <w:pPr>
              <w:bidi/>
              <w:spacing w:after="0" w:line="240" w:lineRule="auto"/>
              <w:ind w:right="43"/>
              <w:rPr>
                <w:ins w:id="149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0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واجبات. </w:t>
              </w:r>
            </w:ins>
          </w:p>
          <w:p w14:paraId="0C779822" w14:textId="29F98E7B" w:rsidR="006E3A65" w:rsidRPr="004F3D2F" w:rsidRDefault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51" w:author="منيرة عبد الله العشرة" w:date="2023-10-05T12:30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52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ملف الإنجاز.</w:t>
              </w:r>
            </w:ins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1B250185" w:rsidR="006E3A65" w:rsidRPr="004F3D2F" w:rsidRDefault="00371DE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53" w:author="منيرة عبد الله العشرة" w:date="2023-10-05T11:1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54" w:author="منيرة عبد الله العشرة" w:date="2023-10-05T11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مقارنة الطالب مع زملائه </w:t>
              </w:r>
            </w:ins>
            <w:ins w:id="155" w:author="منيرة عبد الله العشرة" w:date="2023-10-05T11:1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بين مناهج التصنيف في أصول الفقه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698708F" w:rsidR="006E3A65" w:rsidRPr="004F3D2F" w:rsidRDefault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56" w:author="منيرة عبد الله العشرة" w:date="2023-10-05T12:30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57" w:author="منيرة عبد الله العشرة" w:date="2023-10-05T12:30:00Z"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عليم الالكتروني، المناقشات الإلكترونية، تقديم العروض، المحاضرة المطورة، المشاريع الإلكترونية، المناقشة والحوار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083E9EA3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58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9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فصلي. </w:t>
              </w:r>
            </w:ins>
          </w:p>
          <w:p w14:paraId="655883B1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60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1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0FC10B26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62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3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سئلة الشفوية. </w:t>
              </w:r>
            </w:ins>
          </w:p>
          <w:p w14:paraId="7BD56F37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64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5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ملاحظة. </w:t>
              </w:r>
            </w:ins>
          </w:p>
          <w:p w14:paraId="46189CF2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66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7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بحاث. </w:t>
              </w:r>
            </w:ins>
          </w:p>
          <w:p w14:paraId="3949D571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68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9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واجبات. </w:t>
              </w:r>
            </w:ins>
          </w:p>
          <w:p w14:paraId="1419E146" w14:textId="608E2E9C" w:rsidR="006E3A65" w:rsidRPr="004F3D2F" w:rsidRDefault="00E1136C" w:rsidP="00E1136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0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ملف الإنجاز.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5C4F7AB6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171" w:author="منيرة عبد الله العشرة" w:date="2023-10-05T11:16:00Z">
              <w:r w:rsidRPr="004F3D2F" w:rsidDel="00371DE3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</w:delText>
              </w:r>
            </w:del>
            <w:ins w:id="172" w:author="منيرة عبد الله العشرة" w:date="2023-10-05T11:16:00Z">
              <w:r w:rsidR="00371DE3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,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2E179BB1" w:rsidR="006E3A65" w:rsidRPr="004F3D2F" w:rsidRDefault="00371DE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73" w:author="منيرة عبد الله العشرة" w:date="2023-10-05T11:17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74" w:author="منيرة عبد الله العشرة" w:date="2023-10-05T11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درة الطالب على تحليل النصوص الأصولية وربطها بما يتعلق بها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5A11F134" w:rsidR="006E3A65" w:rsidRPr="004F3D2F" w:rsidRDefault="00E1136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75" w:author="منيرة عبد الله العشرة" w:date="2023-10-05T12:30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76" w:author="منيرة عبد الله العشرة" w:date="2023-10-05T12:30:00Z">
              <w:r w:rsidRPr="00E1136C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عليم الالكتروني، المناقشات الإلكترونية، تقديم العروض، المحاضرة المطورة، المشاريع الإلكترونية، المناقشة والحوار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254F7CC8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77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8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فصلي. </w:t>
              </w:r>
            </w:ins>
          </w:p>
          <w:p w14:paraId="7572C64A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79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0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اختبار النهائي. </w:t>
              </w:r>
            </w:ins>
          </w:p>
          <w:p w14:paraId="4F2E0995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81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2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سئلة الشفوية. </w:t>
              </w:r>
            </w:ins>
          </w:p>
          <w:p w14:paraId="343266FB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83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4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ملاحظة. </w:t>
              </w:r>
            </w:ins>
          </w:p>
          <w:p w14:paraId="0CA57A76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85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6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أبحاث. </w:t>
              </w:r>
            </w:ins>
          </w:p>
          <w:p w14:paraId="4357BB16" w14:textId="77777777" w:rsidR="00E1136C" w:rsidRPr="00E1136C" w:rsidRDefault="00E1136C" w:rsidP="00E1136C">
            <w:pPr>
              <w:bidi/>
              <w:spacing w:after="0" w:line="240" w:lineRule="auto"/>
              <w:ind w:right="43"/>
              <w:jc w:val="center"/>
              <w:rPr>
                <w:ins w:id="187" w:author="منيرة عبد الله العشرة" w:date="2023-10-05T12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8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الواجبات. </w:t>
              </w:r>
            </w:ins>
          </w:p>
          <w:p w14:paraId="36D2EE3F" w14:textId="17B11A01" w:rsidR="006E3A65" w:rsidRPr="004F3D2F" w:rsidRDefault="00E1136C" w:rsidP="00E1136C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9" w:author="منيرة عبد الله العشرة" w:date="2023-10-05T12:30:00Z">
              <w:r w:rsidRPr="00E1136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ملف الإنجاز.</w:t>
              </w:r>
            </w:ins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90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190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457F9F59" w:rsidR="00652624" w:rsidRPr="004F3D2F" w:rsidRDefault="00371DE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91" w:author="منيرة عبد الله العشرة" w:date="2023-10-05T11:17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92" w:author="منيرة عبد الله العشرة" w:date="2023-10-05T11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ي</w:t>
              </w:r>
            </w:ins>
            <w:ins w:id="193" w:author="منيرة عبد الله العشرة" w:date="2023-10-05T11:1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ختار مجموعة من الكتب الأصولية في الفن بدراسة نصوص من كل كتاب مع أهمية مراعاة الآتي: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40B8465E" w:rsidR="00652624" w:rsidRPr="004F3D2F" w:rsidRDefault="00137476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4" w:author="DELL" w:date="2023-10-08T22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4F590003" w:rsidR="00652624" w:rsidRPr="004F3D2F" w:rsidRDefault="00371DE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195" w:author="منيرة عبد الله العشرة" w:date="2023-10-05T11:18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96" w:author="منيرة عبد الله العشرة" w:date="2023-10-05T11:1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.</w:t>
              </w:r>
            </w:ins>
            <w:ins w:id="197" w:author="منيرة عبد الله العشرة" w:date="2023-10-05T11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راعاة التنوع التاريخي والمذهبي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5CC9B1D6" w:rsidR="00652624" w:rsidRPr="004F3D2F" w:rsidRDefault="006832F8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8" w:author="منيرة عبد الله العشرة" w:date="2023-10-05T11:22:00Z">
              <w:del w:id="199" w:author="DELL" w:date="2023-10-08T22:10:00Z">
                <w:r w:rsidDel="00137476">
                  <w:rPr>
                    <w:rFonts w:ascii="Sakkal Majalla" w:hAnsi="Sakkal Majalla" w:cs="Sakkal Majalla" w:hint="cs"/>
                    <w:b/>
                    <w:bCs/>
                    <w:color w:val="525252" w:themeColor="accent3" w:themeShade="80"/>
                    <w:sz w:val="28"/>
                    <w:szCs w:val="28"/>
                    <w:rtl/>
                    <w:lang w:bidi="ar-EG"/>
                  </w:rPr>
                  <w:delText>9</w:delText>
                </w:r>
              </w:del>
            </w:ins>
            <w:ins w:id="200" w:author="DELL" w:date="2023-10-08T22:10:00Z">
              <w:r w:rsidR="0013747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58E95ED8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del w:id="201" w:author="منيرة عبد الله العشرة" w:date="2023-10-05T11:19:00Z">
              <w:r w:rsidRPr="004F3D2F" w:rsidDel="00371DE3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..</w:delText>
              </w:r>
            </w:del>
            <w:ins w:id="202" w:author="منيرة عبد الله العشرة" w:date="2023-10-05T11:19:00Z">
              <w:r w:rsidR="00371DE3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2E8AE71A" w:rsidR="00652624" w:rsidRPr="004F3D2F" w:rsidRDefault="00371DE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203" w:author="منيرة عبد الله العشرة" w:date="2023-10-05T11:19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04" w:author="منيرة عبد الله العشرة" w:date="2023-10-05T11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.التدقيق في المناهج الأصولية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3E717506" w:rsidR="00652624" w:rsidRPr="004F3D2F" w:rsidRDefault="006832F8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5" w:author="منيرة عبد الله العشرة" w:date="2023-10-05T11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9</w:t>
              </w:r>
            </w:ins>
          </w:p>
        </w:tc>
      </w:tr>
      <w:tr w:rsidR="006832F8" w:rsidRPr="004F3D2F" w14:paraId="178F5227" w14:textId="77777777" w:rsidTr="009849A1">
        <w:trPr>
          <w:tblCellSpacing w:w="7" w:type="dxa"/>
          <w:jc w:val="center"/>
          <w:ins w:id="206" w:author="منيرة عبد الله العشرة" w:date="2023-10-05T11:20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57C9A7B" w14:textId="390C8F78" w:rsidR="006832F8" w:rsidRPr="004F3D2F" w:rsidDel="00371DE3" w:rsidRDefault="006832F8" w:rsidP="008B4C8B">
            <w:pPr>
              <w:bidi/>
              <w:spacing w:after="0" w:line="240" w:lineRule="auto"/>
              <w:ind w:right="43"/>
              <w:jc w:val="center"/>
              <w:rPr>
                <w:ins w:id="207" w:author="منيرة عبد الله العشرة" w:date="2023-10-05T11:2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08" w:author="منيرة عبد الله العشرة" w:date="2023-10-05T11:2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83F3D38" w14:textId="0A6FC061" w:rsidR="006832F8" w:rsidRDefault="006832F8" w:rsidP="00371DE3">
            <w:pPr>
              <w:bidi/>
              <w:spacing w:after="0" w:line="240" w:lineRule="auto"/>
              <w:ind w:right="43"/>
              <w:rPr>
                <w:ins w:id="209" w:author="منيرة عبد الله العشرة" w:date="2023-10-05T11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0" w:author="منيرة عبد الله العشرة" w:date="2023-10-05T11:2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.دراسة مناهج التصن</w:t>
              </w:r>
            </w:ins>
            <w:ins w:id="211" w:author="منيرة عبد الله العشرة" w:date="2023-10-05T11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يف والاستدلال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0D1C73B3" w14:textId="07B4EA09" w:rsidR="006832F8" w:rsidRPr="004F3D2F" w:rsidRDefault="006832F8" w:rsidP="008B4C8B">
            <w:pPr>
              <w:bidi/>
              <w:spacing w:after="0" w:line="240" w:lineRule="auto"/>
              <w:ind w:right="43"/>
              <w:jc w:val="center"/>
              <w:rPr>
                <w:ins w:id="212" w:author="منيرة عبد الله العشرة" w:date="2023-10-05T11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3" w:author="منيرة عبد الله العشرة" w:date="2023-10-05T11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9</w:t>
              </w:r>
            </w:ins>
          </w:p>
        </w:tc>
      </w:tr>
      <w:tr w:rsidR="006832F8" w:rsidRPr="004F3D2F" w14:paraId="799DC04D" w14:textId="77777777" w:rsidTr="009849A1">
        <w:trPr>
          <w:tblCellSpacing w:w="7" w:type="dxa"/>
          <w:jc w:val="center"/>
          <w:ins w:id="214" w:author="منيرة عبد الله العشرة" w:date="2023-10-05T11:20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FFF5006" w14:textId="65C1CC7C" w:rsidR="006832F8" w:rsidRPr="004F3D2F" w:rsidDel="00371DE3" w:rsidRDefault="006832F8" w:rsidP="008B4C8B">
            <w:pPr>
              <w:bidi/>
              <w:spacing w:after="0" w:line="240" w:lineRule="auto"/>
              <w:ind w:right="43"/>
              <w:jc w:val="center"/>
              <w:rPr>
                <w:ins w:id="215" w:author="منيرة عبد الله العشرة" w:date="2023-10-05T11:2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16" w:author="منيرة عبد الله العشرة" w:date="2023-10-05T11:2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10ADDC03" w14:textId="1E5F7E37" w:rsidR="006832F8" w:rsidRDefault="006832F8" w:rsidP="00371DE3">
            <w:pPr>
              <w:bidi/>
              <w:spacing w:after="0" w:line="240" w:lineRule="auto"/>
              <w:ind w:right="43"/>
              <w:rPr>
                <w:ins w:id="217" w:author="منيرة عبد الله العشرة" w:date="2023-10-05T11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8" w:author="منيرة عبد الله العشرة" w:date="2023-10-05T11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.دراسة آلية الاستدلال من حيث: أنواع الدليل المحتج به عند المؤلف وبناء الدليل وترتيب الأدلة وقواعد</w:t>
              </w:r>
            </w:ins>
            <w:ins w:id="219" w:author="منيرة عبد الله العشرة" w:date="2023-10-05T11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دلالة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78DE0CCB" w14:textId="1996516C" w:rsidR="006832F8" w:rsidRPr="004F3D2F" w:rsidRDefault="006832F8" w:rsidP="008B4C8B">
            <w:pPr>
              <w:bidi/>
              <w:spacing w:after="0" w:line="240" w:lineRule="auto"/>
              <w:ind w:right="43"/>
              <w:jc w:val="center"/>
              <w:rPr>
                <w:ins w:id="220" w:author="منيرة عبد الله العشرة" w:date="2023-10-05T11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1" w:author="منيرة عبد الله العشرة" w:date="2023-10-05T11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9</w:t>
              </w:r>
            </w:ins>
          </w:p>
        </w:tc>
      </w:tr>
      <w:tr w:rsidR="006832F8" w:rsidRPr="004F3D2F" w14:paraId="3442D061" w14:textId="77777777" w:rsidTr="009849A1">
        <w:trPr>
          <w:tblCellSpacing w:w="7" w:type="dxa"/>
          <w:jc w:val="center"/>
          <w:ins w:id="222" w:author="منيرة عبد الله العشرة" w:date="2023-10-05T11:20:00Z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7854C88" w14:textId="5352D969" w:rsidR="006832F8" w:rsidRPr="004F3D2F" w:rsidDel="00371DE3" w:rsidRDefault="006832F8" w:rsidP="008B4C8B">
            <w:pPr>
              <w:bidi/>
              <w:spacing w:after="0" w:line="240" w:lineRule="auto"/>
              <w:ind w:right="43"/>
              <w:jc w:val="center"/>
              <w:rPr>
                <w:ins w:id="223" w:author="منيرة عبد الله العشرة" w:date="2023-10-05T11:2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24" w:author="منيرة عبد الله العشرة" w:date="2023-10-05T11:2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FD5CAE1" w14:textId="7DB00479" w:rsidR="006832F8" w:rsidRDefault="006832F8" w:rsidP="00371DE3">
            <w:pPr>
              <w:bidi/>
              <w:spacing w:after="0" w:line="240" w:lineRule="auto"/>
              <w:ind w:right="43"/>
              <w:rPr>
                <w:ins w:id="225" w:author="منيرة عبد الله العشرة" w:date="2023-10-05T11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26" w:author="منيرة عبد الله العشرة" w:date="2023-10-05T11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.العناية بتعليل الاتفاق والاختلاف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27D512E6" w14:textId="2A85B950" w:rsidR="006832F8" w:rsidRPr="004F3D2F" w:rsidRDefault="006832F8" w:rsidP="008B4C8B">
            <w:pPr>
              <w:bidi/>
              <w:spacing w:after="0" w:line="240" w:lineRule="auto"/>
              <w:ind w:right="43"/>
              <w:jc w:val="center"/>
              <w:rPr>
                <w:ins w:id="227" w:author="منيرة عبد الله العشرة" w:date="2023-10-05T11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8" w:author="منيرة عبد الله العشرة" w:date="2023-10-05T11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9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4CDE1F60" w:rsidR="00652624" w:rsidRPr="004F3D2F" w:rsidRDefault="006832F8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229" w:author="منيرة عبد الله العشرة" w:date="2023-10-05T11:22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45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30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230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273CEC74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31" w:author="منيرة عبد الله العشرة" w:date="2023-10-05T11:2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إعداد بحث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1EFBF160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2" w:author="منيرة عبد الله العشرة" w:date="2023-10-05T11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ثالث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024E3404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3" w:author="منيرة عبد الله العشرة" w:date="2023-10-05T11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%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01D807B1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34" w:author="منيرة عبد الله العشرة" w:date="2023-10-05T11:2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اختبار تحريري فصل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6906F674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5" w:author="منيرة عبد الله العشرة" w:date="2023-10-05T11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اسع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2A5708AD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6" w:author="منيرة عبد الله العشرة" w:date="2023-10-05T11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0%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6E40A00C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37" w:author="منيرة عبد الله العشرة" w:date="2023-10-05T11:2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المش</w:t>
              </w:r>
            </w:ins>
            <w:ins w:id="238" w:author="منيرة عبد الله العشرة" w:date="2023-10-05T11:2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61ED45CF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9" w:author="منيرة عبد الله العشرة" w:date="2023-10-05T11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كل الأسابيع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48D22D39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0" w:author="منيرة عبد الله العشرة" w:date="2023-10-05T11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%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18C5EE91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del w:id="241" w:author="منيرة عبد الله العشرة" w:date="2023-10-05T11:24:00Z">
              <w:r w:rsidRPr="004F3D2F" w:rsidDel="006832F8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</w:delText>
              </w:r>
            </w:del>
            <w:ins w:id="242" w:author="منيرة عبد الله العشرة" w:date="2023-10-05T11:24:00Z">
              <w:r w:rsidR="006832F8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1341CF05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43" w:author="منيرة عبد الله العشرة" w:date="2023-10-05T11:2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الاختبار التحريري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69DD516A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4" w:author="منيرة عبد الله العشرة" w:date="2023-10-05T11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نهاية الفصل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FD52FEB" w:rsidR="00E434B1" w:rsidRPr="004F3D2F" w:rsidRDefault="006832F8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5" w:author="منيرة عبد الله العشرة" w:date="2023-10-05T11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0%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4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24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29D33133" w14:textId="77777777" w:rsidR="00D8287E" w:rsidRDefault="006832F8" w:rsidP="00BD545C">
            <w:pPr>
              <w:bidi/>
              <w:spacing w:line="276" w:lineRule="auto"/>
              <w:jc w:val="lowKashida"/>
              <w:rPr>
                <w:ins w:id="247" w:author="منيرة عبد الله العشرة" w:date="2023-10-05T11:25:00Z"/>
                <w:rFonts w:ascii="Sakkal Majalla" w:hAnsi="Sakkal Majalla" w:cs="Sakkal Majalla"/>
                <w:sz w:val="28"/>
                <w:szCs w:val="28"/>
                <w:rtl/>
              </w:rPr>
            </w:pPr>
            <w:ins w:id="248" w:author="منيرة عبد الله العشرة" w:date="2023-10-05T11:25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.الرسالة للشافعي. </w:t>
              </w:r>
            </w:ins>
          </w:p>
          <w:p w14:paraId="5C5F3419" w14:textId="77777777" w:rsidR="006832F8" w:rsidRDefault="006832F8" w:rsidP="006832F8">
            <w:pPr>
              <w:bidi/>
              <w:spacing w:line="276" w:lineRule="auto"/>
              <w:jc w:val="lowKashida"/>
              <w:rPr>
                <w:ins w:id="249" w:author="منيرة عبد الله العشرة" w:date="2023-10-05T11:25:00Z"/>
                <w:rFonts w:ascii="Sakkal Majalla" w:hAnsi="Sakkal Majalla" w:cs="Sakkal Majalla"/>
                <w:sz w:val="28"/>
                <w:szCs w:val="28"/>
                <w:rtl/>
              </w:rPr>
            </w:pPr>
            <w:ins w:id="250" w:author="منيرة عبد الله العشرة" w:date="2023-10-05T11:25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2.أصول </w:t>
              </w:r>
              <w:proofErr w:type="spellStart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البزدوي</w:t>
              </w:r>
              <w:proofErr w:type="spellEnd"/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. </w:t>
              </w:r>
            </w:ins>
          </w:p>
          <w:p w14:paraId="79C54A90" w14:textId="77777777" w:rsidR="006832F8" w:rsidRDefault="006832F8" w:rsidP="006832F8">
            <w:pPr>
              <w:bidi/>
              <w:spacing w:line="276" w:lineRule="auto"/>
              <w:jc w:val="lowKashida"/>
              <w:rPr>
                <w:ins w:id="251" w:author="منيرة عبد الله العشرة" w:date="2023-10-05T11:26:00Z"/>
                <w:rFonts w:ascii="Sakkal Majalla" w:hAnsi="Sakkal Majalla" w:cs="Sakkal Majalla"/>
                <w:sz w:val="28"/>
                <w:szCs w:val="28"/>
                <w:rtl/>
              </w:rPr>
            </w:pPr>
            <w:ins w:id="252" w:author="منيرة عبد الله العشرة" w:date="2023-10-05T11:25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3.إحكام الف</w:t>
              </w:r>
            </w:ins>
            <w:ins w:id="253" w:author="منيرة عبد الله العشرة" w:date="2023-10-05T11:26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صول لأبي الوليد الباجي. </w:t>
              </w:r>
            </w:ins>
          </w:p>
          <w:p w14:paraId="5772C92D" w14:textId="77777777" w:rsidR="006832F8" w:rsidRDefault="006832F8" w:rsidP="006832F8">
            <w:pPr>
              <w:bidi/>
              <w:spacing w:line="276" w:lineRule="auto"/>
              <w:jc w:val="lowKashida"/>
              <w:rPr>
                <w:ins w:id="254" w:author="منيرة عبد الله العشرة" w:date="2023-10-05T11:26:00Z"/>
                <w:rFonts w:ascii="Sakkal Majalla" w:hAnsi="Sakkal Majalla" w:cs="Sakkal Majalla"/>
                <w:sz w:val="28"/>
                <w:szCs w:val="28"/>
                <w:rtl/>
              </w:rPr>
            </w:pPr>
            <w:ins w:id="255" w:author="منيرة عبد الله العشرة" w:date="2023-10-05T11:26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4.البرهان للجويني. </w:t>
              </w:r>
            </w:ins>
          </w:p>
          <w:p w14:paraId="7737A555" w14:textId="77777777" w:rsidR="006832F8" w:rsidRDefault="006832F8" w:rsidP="006832F8">
            <w:pPr>
              <w:bidi/>
              <w:spacing w:line="276" w:lineRule="auto"/>
              <w:jc w:val="lowKashida"/>
              <w:rPr>
                <w:ins w:id="256" w:author="منيرة عبد الله العشرة" w:date="2023-10-05T11:26:00Z"/>
                <w:rFonts w:ascii="Sakkal Majalla" w:hAnsi="Sakkal Majalla" w:cs="Sakkal Majalla"/>
                <w:sz w:val="28"/>
                <w:szCs w:val="28"/>
                <w:rtl/>
              </w:rPr>
            </w:pPr>
            <w:ins w:id="257" w:author="منيرة عبد الله العشرة" w:date="2023-10-05T11:26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5.العدة لأبي يعلى. </w:t>
              </w:r>
            </w:ins>
          </w:p>
          <w:p w14:paraId="38D2BACD" w14:textId="2F895832" w:rsidR="006832F8" w:rsidRPr="001D17F2" w:rsidRDefault="006832F8" w:rsidP="006832F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258" w:author="منيرة عبد الله العشرة" w:date="2023-10-05T11:26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6.الإحكام </w:t>
              </w:r>
            </w:ins>
            <w:ins w:id="259" w:author="منيرة عبد الله العشرة" w:date="2023-10-05T11:27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في أصول الأحكام للآمدي.</w:t>
              </w:r>
            </w:ins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204461CC" w:rsidR="00D8287E" w:rsidRPr="001D17F2" w:rsidRDefault="006832F8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260" w:author="منيرة عبد الله العشرة" w:date="2023-10-05T11:27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محل التطبيق: كتب أصول الفقه من كتب المذاهب الأ</w:t>
              </w:r>
            </w:ins>
            <w:ins w:id="261" w:author="منيرة عبد الله العشرة" w:date="2023-10-05T11:28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ر</w:t>
              </w:r>
            </w:ins>
            <w:ins w:id="262" w:author="منيرة عبد الله العشرة" w:date="2023-10-05T11:27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بعة</w:t>
              </w:r>
            </w:ins>
            <w:ins w:id="263" w:author="منيرة عبد الله العشرة" w:date="2023-10-05T11:28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</w:t>
              </w:r>
            </w:ins>
            <w:ins w:id="264" w:author="منيرة عبد الله العشرة" w:date="2023-10-05T11:27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-يختار من كل مذهب كتابين-.</w:t>
              </w:r>
            </w:ins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76D74690" w14:textId="77777777" w:rsidR="00D8287E" w:rsidRDefault="006832F8" w:rsidP="00BD545C">
            <w:pPr>
              <w:bidi/>
              <w:spacing w:line="276" w:lineRule="auto"/>
              <w:jc w:val="lowKashida"/>
              <w:rPr>
                <w:ins w:id="265" w:author="منيرة عبد الله العشرة" w:date="2023-10-05T11:28:00Z"/>
                <w:rFonts w:ascii="Sakkal Majalla" w:hAnsi="Sakkal Majalla" w:cs="Sakkal Majalla"/>
                <w:sz w:val="28"/>
                <w:szCs w:val="28"/>
                <w:rtl/>
              </w:rPr>
            </w:pPr>
            <w:ins w:id="266" w:author="منيرة عبد الله العشرة" w:date="2023-10-05T11:28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1.موقع عمادة المكتبات بجامعة القصيم </w:t>
              </w:r>
            </w:ins>
          </w:p>
          <w:p w14:paraId="0E84E43B" w14:textId="77777777" w:rsidR="006832F8" w:rsidRDefault="006832F8" w:rsidP="006832F8">
            <w:pPr>
              <w:bidi/>
              <w:spacing w:line="276" w:lineRule="auto"/>
              <w:jc w:val="lowKashida"/>
              <w:rPr>
                <w:ins w:id="267" w:author="منيرة عبد الله العشرة" w:date="2023-10-05T11:29:00Z"/>
                <w:rFonts w:ascii="Sakkal Majalla" w:hAnsi="Sakkal Majalla" w:cs="Sakkal Majalla"/>
                <w:sz w:val="28"/>
                <w:szCs w:val="28"/>
                <w:rtl/>
              </w:rPr>
            </w:pPr>
            <w:ins w:id="268" w:author="منيرة عبد الله العشرة" w:date="2023-10-05T11:28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2.المواقع المهتمة بعلم الفروق والمصطلحات الأ</w:t>
              </w:r>
            </w:ins>
            <w:ins w:id="269" w:author="منيرة عبد الله العشرة" w:date="2023-10-05T11:29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صولية. </w:t>
              </w:r>
            </w:ins>
          </w:p>
          <w:p w14:paraId="4515689D" w14:textId="77777777" w:rsidR="006832F8" w:rsidRDefault="006832F8" w:rsidP="006832F8">
            <w:pPr>
              <w:bidi/>
              <w:spacing w:line="276" w:lineRule="auto"/>
              <w:jc w:val="lowKashida"/>
              <w:rPr>
                <w:ins w:id="270" w:author="منيرة عبد الله العشرة" w:date="2023-10-05T11:29:00Z"/>
                <w:rFonts w:ascii="Sakkal Majalla" w:hAnsi="Sakkal Majalla" w:cs="Sakkal Majalla"/>
                <w:sz w:val="28"/>
                <w:szCs w:val="28"/>
                <w:rtl/>
              </w:rPr>
            </w:pPr>
            <w:ins w:id="271" w:author="منيرة عبد الله العشرة" w:date="2023-10-05T11:29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3.برنامج المكتبة الشاملة. </w:t>
              </w:r>
            </w:ins>
          </w:p>
          <w:p w14:paraId="6E4BE560" w14:textId="77777777" w:rsidR="006832F8" w:rsidRDefault="006832F8" w:rsidP="006832F8">
            <w:pPr>
              <w:bidi/>
              <w:spacing w:line="276" w:lineRule="auto"/>
              <w:jc w:val="lowKashida"/>
              <w:rPr>
                <w:ins w:id="272" w:author="منيرة عبد الله العشرة" w:date="2023-10-05T11:29:00Z"/>
                <w:rFonts w:ascii="Sakkal Majalla" w:hAnsi="Sakkal Majalla" w:cs="Sakkal Majalla"/>
                <w:sz w:val="28"/>
                <w:szCs w:val="28"/>
                <w:rtl/>
              </w:rPr>
            </w:pPr>
            <w:ins w:id="273" w:author="منيرة عبد الله العشرة" w:date="2023-10-05T11:29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4.المكتبة الإسلامية. </w:t>
              </w:r>
            </w:ins>
          </w:p>
          <w:p w14:paraId="07845F3D" w14:textId="0CCC69C6" w:rsidR="006832F8" w:rsidRPr="001D17F2" w:rsidRDefault="006832F8" w:rsidP="006832F8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274" w:author="منيرة عبد الله العشرة" w:date="2023-10-05T11:29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5.برنامج الجامع الكبير لكتب التراث العربي والإسلامي.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4C4FE57F" w14:textId="77777777" w:rsidR="00D94B9A" w:rsidRPr="00D94B9A" w:rsidRDefault="00D94B9A" w:rsidP="00D94B9A">
            <w:pPr>
              <w:bidi/>
              <w:spacing w:line="276" w:lineRule="auto"/>
              <w:jc w:val="lowKashida"/>
              <w:rPr>
                <w:ins w:id="275" w:author="منيرة عبد الله العشرة" w:date="2023-10-05T11:30:00Z"/>
                <w:rFonts w:ascii="Sakkal Majalla" w:hAnsi="Sakkal Majalla" w:cs="Sakkal Majalla"/>
                <w:sz w:val="28"/>
                <w:szCs w:val="28"/>
              </w:rPr>
            </w:pPr>
            <w:ins w:id="276" w:author="منيرة عبد الله العشرة" w:date="2023-10-05T11:30:00Z">
              <w:r w:rsidRPr="00D94B9A">
                <w:rPr>
                  <w:rFonts w:ascii="Sakkal Majalla" w:hAnsi="Sakkal Majalla" w:cs="Sakkal Majalla"/>
                  <w:sz w:val="28"/>
                  <w:szCs w:val="28"/>
                  <w:rtl/>
                </w:rPr>
                <w:t>1. الدوريات الأصولية.</w:t>
              </w:r>
            </w:ins>
          </w:p>
          <w:p w14:paraId="30240497" w14:textId="77777777" w:rsidR="00D94B9A" w:rsidRPr="00D94B9A" w:rsidRDefault="00D94B9A" w:rsidP="00D94B9A">
            <w:pPr>
              <w:bidi/>
              <w:spacing w:line="276" w:lineRule="auto"/>
              <w:jc w:val="lowKashida"/>
              <w:rPr>
                <w:ins w:id="277" w:author="منيرة عبد الله العشرة" w:date="2023-10-05T11:30:00Z"/>
                <w:rFonts w:ascii="Sakkal Majalla" w:hAnsi="Sakkal Majalla" w:cs="Sakkal Majalla"/>
                <w:sz w:val="28"/>
                <w:szCs w:val="28"/>
              </w:rPr>
            </w:pPr>
            <w:ins w:id="278" w:author="منيرة عبد الله العشرة" w:date="2023-10-05T11:30:00Z">
              <w:r w:rsidRPr="00D94B9A">
                <w:rPr>
                  <w:rFonts w:ascii="Sakkal Majalla" w:hAnsi="Sakkal Majalla" w:cs="Sakkal Majalla"/>
                  <w:sz w:val="28"/>
                  <w:szCs w:val="28"/>
                  <w:rtl/>
                </w:rPr>
                <w:t>2.مجلة العلوم الشرعية بكلية الشريعة والدراسات الإسلامية بجامعة القصيم.</w:t>
              </w:r>
            </w:ins>
          </w:p>
          <w:p w14:paraId="70D0EB52" w14:textId="77777777" w:rsidR="00D94B9A" w:rsidRPr="00D94B9A" w:rsidRDefault="00D94B9A" w:rsidP="00D94B9A">
            <w:pPr>
              <w:bidi/>
              <w:spacing w:line="276" w:lineRule="auto"/>
              <w:jc w:val="lowKashida"/>
              <w:rPr>
                <w:ins w:id="279" w:author="منيرة عبد الله العشرة" w:date="2023-10-05T11:30:00Z"/>
                <w:rFonts w:ascii="Sakkal Majalla" w:hAnsi="Sakkal Majalla" w:cs="Sakkal Majalla"/>
                <w:sz w:val="28"/>
                <w:szCs w:val="28"/>
              </w:rPr>
            </w:pPr>
            <w:ins w:id="280" w:author="منيرة عبد الله العشرة" w:date="2023-10-05T11:30:00Z">
              <w:r w:rsidRPr="00D94B9A">
                <w:rPr>
                  <w:rFonts w:ascii="Sakkal Majalla" w:hAnsi="Sakkal Majalla" w:cs="Sakkal Majalla"/>
                  <w:sz w:val="28"/>
                  <w:szCs w:val="28"/>
                  <w:rtl/>
                </w:rPr>
                <w:t>3.مجلة الحجاز العالمية للدراسات الإسلامية والعربية.</w:t>
              </w:r>
            </w:ins>
          </w:p>
          <w:p w14:paraId="19E09A29" w14:textId="77777777" w:rsidR="00D94B9A" w:rsidRPr="00D94B9A" w:rsidRDefault="00D94B9A" w:rsidP="00D94B9A">
            <w:pPr>
              <w:bidi/>
              <w:spacing w:line="276" w:lineRule="auto"/>
              <w:jc w:val="lowKashida"/>
              <w:rPr>
                <w:ins w:id="281" w:author="منيرة عبد الله العشرة" w:date="2023-10-05T11:30:00Z"/>
                <w:rFonts w:ascii="Sakkal Majalla" w:hAnsi="Sakkal Majalla" w:cs="Sakkal Majalla"/>
                <w:sz w:val="28"/>
                <w:szCs w:val="28"/>
              </w:rPr>
            </w:pPr>
            <w:ins w:id="282" w:author="منيرة عبد الله العشرة" w:date="2023-10-05T11:30:00Z">
              <w:r w:rsidRPr="00D94B9A">
                <w:rPr>
                  <w:rFonts w:ascii="Sakkal Majalla" w:hAnsi="Sakkal Majalla" w:cs="Sakkal Majalla"/>
                  <w:sz w:val="28"/>
                  <w:szCs w:val="28"/>
                  <w:rtl/>
                </w:rPr>
                <w:t>4.مجلة الجامعة الإسلامية .</w:t>
              </w:r>
            </w:ins>
          </w:p>
          <w:p w14:paraId="5886C3A0" w14:textId="77777777" w:rsidR="00D94B9A" w:rsidRPr="00D94B9A" w:rsidRDefault="00D94B9A" w:rsidP="00D94B9A">
            <w:pPr>
              <w:bidi/>
              <w:spacing w:line="276" w:lineRule="auto"/>
              <w:jc w:val="lowKashida"/>
              <w:rPr>
                <w:ins w:id="283" w:author="منيرة عبد الله العشرة" w:date="2023-10-05T11:30:00Z"/>
                <w:rFonts w:ascii="Sakkal Majalla" w:hAnsi="Sakkal Majalla" w:cs="Sakkal Majalla"/>
                <w:sz w:val="28"/>
                <w:szCs w:val="28"/>
              </w:rPr>
            </w:pPr>
            <w:ins w:id="284" w:author="منيرة عبد الله العشرة" w:date="2023-10-05T11:30:00Z">
              <w:r w:rsidRPr="00D94B9A">
                <w:rPr>
                  <w:rFonts w:ascii="Sakkal Majalla" w:hAnsi="Sakkal Majalla" w:cs="Sakkal Majalla"/>
                  <w:sz w:val="28"/>
                  <w:szCs w:val="28"/>
                  <w:rtl/>
                </w:rPr>
                <w:t>5.مجلة البحوث الإسلامية .</w:t>
              </w:r>
            </w:ins>
          </w:p>
          <w:p w14:paraId="55EC05C9" w14:textId="4B86586D" w:rsidR="006832F8" w:rsidRPr="001D17F2" w:rsidRDefault="00D94B9A" w:rsidP="00D94B9A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285" w:author="منيرة عبد الله العشرة" w:date="2023-10-05T11:30:00Z">
              <w:r w:rsidRPr="00D94B9A">
                <w:rPr>
                  <w:rFonts w:ascii="Sakkal Majalla" w:hAnsi="Sakkal Majalla" w:cs="Sakkal Majalla"/>
                  <w:sz w:val="28"/>
                  <w:szCs w:val="28"/>
                  <w:rtl/>
                </w:rPr>
                <w:t>6.مجلة المجمع الفقهي التابع لرابطة العالم الإسلامي</w:t>
              </w:r>
            </w:ins>
            <w:ins w:id="286" w:author="منيرة عبد الله العشرة" w:date="2023-10-05T11:31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.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6D0FECCA" w:rsidR="00215895" w:rsidRPr="004F3D2F" w:rsidRDefault="00D94B9A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87" w:author="منيرة عبد الله العشرة" w:date="2023-10-05T11:3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القاعات الدراسية الخاصة بالبرنامج.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6B407F49" w:rsidR="00215895" w:rsidRPr="004F3D2F" w:rsidRDefault="00D94B9A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88" w:author="منيرة عبد الله العشرة" w:date="2023-10-05T11:3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عروض البروجكتر.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659A0F1E" w:rsidR="00215895" w:rsidRPr="004F3D2F" w:rsidRDefault="00D94B9A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89" w:author="منيرة عبد الله العشرة" w:date="2023-10-05T11:3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90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290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291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291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292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55951D0F" w:rsidR="00844E6A" w:rsidRPr="004F3D2F" w:rsidRDefault="00D94B9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3" w:author="منيرة عبد الله العشرة" w:date="2023-10-05T11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طلاب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16EFD07F" w:rsidR="00844E6A" w:rsidRPr="004F3D2F" w:rsidRDefault="00D94B9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4" w:author="منيرة عبد الله العشرة" w:date="2023-10-05T11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مباشر 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646F4F68" w:rsidR="00844E6A" w:rsidRPr="004F3D2F" w:rsidRDefault="00D94B9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5" w:author="منيرة عبد الله العشرة" w:date="2023-10-05T11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أساتذة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488A747C" w:rsidR="00844E6A" w:rsidRPr="004F3D2F" w:rsidRDefault="00D94B9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6" w:author="منيرة عبد الله العشرة" w:date="2023-10-05T11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5EABD881" w:rsidR="00844E6A" w:rsidRPr="004F3D2F" w:rsidRDefault="00D94B9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7" w:author="منيرة عبد الله العشرة" w:date="2023-10-05T11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طلاب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5062B067" w:rsidR="00844E6A" w:rsidRPr="004F3D2F" w:rsidRDefault="00D94B9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98" w:author="منيرة عبد الله العشرة" w:date="2023-10-05T11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065145C2" w:rsidR="00844E6A" w:rsidRPr="004F3D2F" w:rsidRDefault="00D94B9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9" w:author="منيرة عبد الله العشرة" w:date="2023-10-05T11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أساتذة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F192F4C" w:rsidR="00844E6A" w:rsidRPr="004F3D2F" w:rsidRDefault="00D94B9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0" w:author="منيرة عبد الله العشرة" w:date="2023-10-05T11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301" w:name="_Hlk536011140"/>
      <w:bookmarkEnd w:id="292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30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0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30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1D637BD8" w:rsidR="00A44627" w:rsidRPr="004F3D2F" w:rsidRDefault="00D92FCE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303" w:author="DELL" w:date="2023-10-07T00:06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مجلس قسم أصول الفقه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59579500" w:rsidR="00A44627" w:rsidRPr="004F3D2F" w:rsidRDefault="00137476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304" w:author="DELL" w:date="2023-10-08T22:10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الثامنة 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070C8C78" w:rsidR="00A44627" w:rsidRPr="004F3D2F" w:rsidRDefault="00626E93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305" w:author="DELL" w:date="2023-10-08T21:35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23   /  3  /  1445ه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F8C6E" w14:textId="77777777" w:rsidR="00A22791" w:rsidRDefault="00A22791" w:rsidP="00EE490F">
      <w:pPr>
        <w:spacing w:after="0" w:line="240" w:lineRule="auto"/>
      </w:pPr>
      <w:r>
        <w:separator/>
      </w:r>
    </w:p>
  </w:endnote>
  <w:endnote w:type="continuationSeparator" w:id="0">
    <w:p w14:paraId="1ED2D9AD" w14:textId="77777777" w:rsidR="00A22791" w:rsidRDefault="00A2279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D9239FD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F462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673CB" w14:textId="77777777" w:rsidR="00A22791" w:rsidRDefault="00A22791" w:rsidP="00EE490F">
      <w:pPr>
        <w:spacing w:after="0" w:line="240" w:lineRule="auto"/>
      </w:pPr>
      <w:r>
        <w:separator/>
      </w:r>
    </w:p>
  </w:footnote>
  <w:footnote w:type="continuationSeparator" w:id="0">
    <w:p w14:paraId="2327CE64" w14:textId="77777777" w:rsidR="00A22791" w:rsidRDefault="00A2279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7"/>
  </w:num>
  <w:num w:numId="6">
    <w:abstractNumId w:val="29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2"/>
  </w:num>
  <w:num w:numId="16">
    <w:abstractNumId w:val="8"/>
  </w:num>
  <w:num w:numId="17">
    <w:abstractNumId w:val="15"/>
  </w:num>
  <w:num w:numId="18">
    <w:abstractNumId w:val="19"/>
  </w:num>
  <w:num w:numId="19">
    <w:abstractNumId w:val="25"/>
  </w:num>
  <w:num w:numId="20">
    <w:abstractNumId w:val="14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8"/>
  </w:num>
  <w:num w:numId="26">
    <w:abstractNumId w:val="24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منيرة عبد الله العشرة">
    <w15:presenceInfo w15:providerId="Windows Live" w15:userId="03fc749ae603c283"/>
  </w15:person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476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B3B5D"/>
    <w:rsid w:val="002C0FD2"/>
    <w:rsid w:val="002C448A"/>
    <w:rsid w:val="002D35DE"/>
    <w:rsid w:val="002D4589"/>
    <w:rsid w:val="002E63AD"/>
    <w:rsid w:val="002F0BC0"/>
    <w:rsid w:val="002F4629"/>
    <w:rsid w:val="003071DE"/>
    <w:rsid w:val="00314A5A"/>
    <w:rsid w:val="003266ED"/>
    <w:rsid w:val="003401C7"/>
    <w:rsid w:val="00352E47"/>
    <w:rsid w:val="00371DE3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26D87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26E93"/>
    <w:rsid w:val="00630073"/>
    <w:rsid w:val="00640927"/>
    <w:rsid w:val="00652624"/>
    <w:rsid w:val="0066519A"/>
    <w:rsid w:val="006832F8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03DFA"/>
    <w:rsid w:val="00A22791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767AD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0CE"/>
    <w:rsid w:val="00D41F2B"/>
    <w:rsid w:val="00D4307F"/>
    <w:rsid w:val="00D5202A"/>
    <w:rsid w:val="00D76E52"/>
    <w:rsid w:val="00D8287E"/>
    <w:rsid w:val="00D83461"/>
    <w:rsid w:val="00D92FCE"/>
    <w:rsid w:val="00D94B9A"/>
    <w:rsid w:val="00DA4D1F"/>
    <w:rsid w:val="00DD5225"/>
    <w:rsid w:val="00DE7BA6"/>
    <w:rsid w:val="00E0297E"/>
    <w:rsid w:val="00E02D40"/>
    <w:rsid w:val="00E064B0"/>
    <w:rsid w:val="00E1136C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1211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B761E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1136C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A07948D7-3634-4E11-93B6-EA6AE617800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064</Words>
  <Characters>6071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DELL</cp:lastModifiedBy>
  <cp:revision>13</cp:revision>
  <cp:lastPrinted>2023-06-20T16:51:00Z</cp:lastPrinted>
  <dcterms:created xsi:type="dcterms:W3CDTF">2023-08-13T07:09:00Z</dcterms:created>
  <dcterms:modified xsi:type="dcterms:W3CDTF">2023-10-08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